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7C40" w:rsidRDefault="00B97C40" w:rsidP="00B97C40">
      <w:pPr>
        <w:pStyle w:val="p"/>
        <w:shd w:val="clear" w:color="auto" w:fill="FFFFFF"/>
        <w:spacing w:before="100" w:beforeAutospacing="1"/>
        <w:jc w:val="center"/>
        <w:rPr>
          <w:rFonts w:ascii="Calibri" w:hAnsi="Calibri" w:cs="Calibri"/>
          <w:color w:val="000000"/>
        </w:rPr>
      </w:pPr>
      <w:r>
        <w:rPr>
          <w:rFonts w:ascii="Segoe UI" w:hAnsi="Segoe UI" w:cs="Segoe UI"/>
          <w:b/>
          <w:bCs/>
          <w:color w:val="201F1E"/>
          <w:sz w:val="22"/>
          <w:szCs w:val="22"/>
          <w:shd w:val="clear" w:color="auto" w:fill="FFFFFF"/>
        </w:rPr>
        <w:t xml:space="preserve">Dakota Christian School Fellowship </w:t>
      </w:r>
      <w:r>
        <w:rPr>
          <w:rFonts w:ascii="Segoe UI" w:hAnsi="Segoe UI" w:cs="Segoe UI"/>
          <w:b/>
          <w:bCs/>
          <w:color w:val="201F1E"/>
          <w:sz w:val="22"/>
          <w:szCs w:val="22"/>
          <w:shd w:val="clear" w:color="auto" w:fill="FFFFFF"/>
        </w:rPr>
        <w:t>Minutes</w:t>
      </w:r>
    </w:p>
    <w:p w:rsidR="00B97C40" w:rsidRDefault="00B97C40" w:rsidP="00B97C40">
      <w:pPr>
        <w:pStyle w:val="p"/>
        <w:shd w:val="clear" w:color="auto" w:fill="FFFFFF"/>
        <w:jc w:val="center"/>
        <w:rPr>
          <w:rFonts w:ascii="Calibri" w:hAnsi="Calibri" w:cs="Calibri"/>
          <w:color w:val="000000"/>
        </w:rPr>
      </w:pPr>
      <w:r>
        <w:rPr>
          <w:rFonts w:ascii="Segoe UI" w:hAnsi="Segoe UI" w:cs="Segoe UI"/>
          <w:b/>
          <w:bCs/>
          <w:color w:val="201F1E"/>
          <w:sz w:val="22"/>
          <w:szCs w:val="22"/>
          <w:shd w:val="clear" w:color="auto" w:fill="FFFFFF"/>
        </w:rPr>
        <w:t>Monday, January 25, 2021 7:00pm</w:t>
      </w:r>
      <w:r>
        <w:rPr>
          <w:rFonts w:ascii="Segoe UI" w:hAnsi="Segoe UI" w:cs="Segoe UI"/>
          <w:color w:val="201F1E"/>
          <w:sz w:val="22"/>
          <w:szCs w:val="22"/>
        </w:rPr>
        <w:t xml:space="preserve">  </w:t>
      </w:r>
    </w:p>
    <w:p w:rsidR="00B97C40" w:rsidRDefault="00B97C40" w:rsidP="00B97C40">
      <w:pPr>
        <w:numPr>
          <w:ilvl w:val="0"/>
          <w:numId w:val="3"/>
        </w:numPr>
        <w:spacing w:before="200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Devotion &amp; Prayer “Don’t Be Afraid” – Tiffany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Minutes of the Last meeting – October 27, 2021 – Cassie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Motion made to approve minutes/ was approved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Treasurer's Report – </w:t>
      </w:r>
      <w:proofErr w:type="spellStart"/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Kirsti</w:t>
      </w:r>
      <w:proofErr w:type="spellEnd"/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 Checking Account $ 342,850.14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$7,600 of the school pledge was used for LED lights in the gym/parking lot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Calibri" w:eastAsia="SimSun" w:hAnsi="Calibri"/>
          <w:color w:val="000000"/>
        </w:rPr>
        <w:t xml:space="preserve">What is remaining of the $180,000 pledge from last year and this year will be moved into a savings account to be used as the school board sees fit.  Several upkeep projects mentioned.  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Motion made to approve treasure’s report/ was approved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Old Business: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Reports and thank </w:t>
      </w:r>
      <w:proofErr w:type="spellStart"/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you's</w:t>
      </w:r>
      <w:proofErr w:type="spellEnd"/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 to committees worked since last meeting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proofErr w:type="spellStart"/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Dordt</w:t>
      </w:r>
      <w:proofErr w:type="spellEnd"/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 Hunt 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Fall Fling – aka (DC Drive Thru - d/t COVID) - Sold out early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BB Double Header Meals - Pulled pork and coleslaw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Boys BB Tournament - Still a struggle to find teams to play.  We had four town participate, six teams. Would still like to continue with this committee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Purchase Updates: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Recess Ball Cart - working well 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Tuesday Tea Time Program (Switch name to Manic Monday) $150.00 - teachers enjoying the special drink treats 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Gifts to Secondary Staff at DC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3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Discussed continuing this gift yearly of $100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3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Motion made to give this gift of $100 yearly at the same time when the teacher appreciation gifts are given/approved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Gym Lights ($7599.42) – Pledge money 2019-20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New Business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Administrator Report- </w:t>
      </w:r>
      <w:proofErr w:type="spellStart"/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Mr.Boer</w:t>
      </w:r>
      <w:proofErr w:type="spellEnd"/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Discussed ongoing needs for up keep of the school building in the future - painting, repairs, in door and outside, lights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Pledge money of $100,000 is requested for the 2021-2022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Fellowship noted the increase from last years $90,000 pledge request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Administrator report expressed that the pledge increase would be needed next year to help cover the wage increase and CSI pension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Motion made to pledge $95,000 for the 2021-2022 school year/ approved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Purchase Request: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Summer Reading Program Rewards - motion made to pay for pizza/bowling party reward for kids completing the summer reading program / approved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Kitchen- Stainless Ste</w:t>
      </w: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e</w:t>
      </w:r>
      <w:bookmarkStart w:id="0" w:name="_GoBack"/>
      <w:bookmarkEnd w:id="0"/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l Electric Skillet - motion made to buy an electric skillet and a second one if needed / approved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lastRenderedPageBreak/>
        <w:t xml:space="preserve"> Work Groups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Welcome the new family</w:t>
      </w:r>
      <w:r>
        <w:rPr>
          <w:rFonts w:ascii="Segoe UI" w:eastAsia="Times New Roman" w:hAnsi="Segoe UI" w:cs="Segoe UI"/>
          <w:color w:val="201F1E"/>
          <w:sz w:val="22"/>
          <w:szCs w:val="22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Bill &amp; Tammie Olson their daughter is Carlee.</w:t>
      </w:r>
      <w:r>
        <w:rPr>
          <w:rFonts w:ascii="Segoe UI" w:eastAsia="Times New Roman" w:hAnsi="Segoe UI" w:cs="Segoe UI"/>
          <w:color w:val="201F1E"/>
          <w:sz w:val="22"/>
          <w:szCs w:val="22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2020-2021 Updates to Work Group List - families that didn’t work in their assigned work group were reassigned</w:t>
      </w:r>
      <w:r>
        <w:rPr>
          <w:rFonts w:ascii="Segoe UI" w:eastAsia="Times New Roman" w:hAnsi="Segoe UI" w:cs="Segoe UI"/>
          <w:color w:val="201F1E"/>
          <w:sz w:val="22"/>
          <w:szCs w:val="22"/>
        </w:rPr>
        <w:t xml:space="preserve"> </w:t>
      </w:r>
    </w:p>
    <w:p w:rsidR="00B97C40" w:rsidRDefault="00B97C40" w:rsidP="00B97C40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Updates on Fellowship Events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Chicken Pot Pie Fundraiser - February 11 - discussed switching back and forth from lasagnas to pot pies every other year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Festival of Tables – Advertised with different name “Battle of the decades”, like a family feud game – March 13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Parent / Senior Banquet – April 19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proofErr w:type="spellStart"/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Ymkers</w:t>
      </w:r>
      <w:proofErr w:type="spellEnd"/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 gift cards - decided have the committee sell the gift cards, not the kids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Other Business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1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Prayerfully consider submitting your name for Office Positions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President (2022-2023)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Secretary (2022-2023)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2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>Treasurer (2023-2025)</w:t>
      </w:r>
      <w:r>
        <w:rPr>
          <w:rFonts w:ascii="Calibri" w:eastAsia="SimSun" w:hAnsi="Calibri"/>
          <w:color w:val="000000"/>
        </w:rPr>
        <w:t xml:space="preserve"> </w:t>
      </w:r>
    </w:p>
    <w:p w:rsidR="00B97C40" w:rsidRDefault="00B97C40" w:rsidP="00B97C40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 Next Meeting – (Tentatively) - Monday, April 26, 2021 at 7:30 pm</w:t>
      </w:r>
      <w:r>
        <w:rPr>
          <w:rFonts w:ascii="Segoe UI" w:eastAsia="Times New Roman" w:hAnsi="Segoe UI" w:cs="Segoe UI"/>
          <w:color w:val="201F1E"/>
          <w:sz w:val="22"/>
          <w:szCs w:val="22"/>
        </w:rPr>
        <w:t xml:space="preserve"> </w:t>
      </w:r>
    </w:p>
    <w:p w:rsidR="00B97C40" w:rsidRDefault="00B97C40" w:rsidP="00B97C40">
      <w:pPr>
        <w:numPr>
          <w:ilvl w:val="0"/>
          <w:numId w:val="3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</w:rPr>
      </w:pPr>
      <w:r>
        <w:rPr>
          <w:rFonts w:ascii="Segoe UI" w:eastAsia="Times New Roman" w:hAnsi="Segoe UI" w:cs="Segoe UI"/>
          <w:color w:val="201F1E"/>
          <w:sz w:val="22"/>
          <w:szCs w:val="22"/>
          <w:shd w:val="clear" w:color="auto" w:fill="FFFFFF"/>
        </w:rPr>
        <w:t xml:space="preserve"> Adjourn &amp; Closing Prayer</w:t>
      </w:r>
      <w:r>
        <w:rPr>
          <w:rFonts w:ascii="Segoe UI" w:eastAsia="Times New Roman" w:hAnsi="Segoe UI" w:cs="Segoe UI"/>
          <w:color w:val="201F1E"/>
          <w:sz w:val="22"/>
          <w:szCs w:val="22"/>
        </w:rPr>
        <w:t xml:space="preserve"> </w:t>
      </w:r>
    </w:p>
    <w:p w:rsidR="00745A8E" w:rsidRDefault="00745A8E"/>
    <w:sectPr w:rsidR="00745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A27784"/>
    <w:multiLevelType w:val="multilevel"/>
    <w:tmpl w:val="93301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15F4130"/>
    <w:multiLevelType w:val="multilevel"/>
    <w:tmpl w:val="1688B2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71934DE"/>
    <w:multiLevelType w:val="multilevel"/>
    <w:tmpl w:val="A8F8D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MDS1MDKyMDG3MDdU0lEKTi0uzszPAykwrAUAXSbEFiwAAAA="/>
  </w:docVars>
  <w:rsids>
    <w:rsidRoot w:val="00557BAC"/>
    <w:rsid w:val="004C6A32"/>
    <w:rsid w:val="00557BAC"/>
    <w:rsid w:val="0063073E"/>
    <w:rsid w:val="00745A8E"/>
    <w:rsid w:val="00A02D80"/>
    <w:rsid w:val="00B9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1B392"/>
  <w15:chartTrackingRefBased/>
  <w15:docId w15:val="{7E41F3DE-7225-4507-B808-17685DC9F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BA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57BAC"/>
  </w:style>
  <w:style w:type="paragraph" w:customStyle="1" w:styleId="p">
    <w:name w:val="p"/>
    <w:basedOn w:val="Normal"/>
    <w:rsid w:val="00B97C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3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</dc:creator>
  <cp:keywords/>
  <dc:description/>
  <cp:lastModifiedBy>Secretary</cp:lastModifiedBy>
  <cp:revision>2</cp:revision>
  <dcterms:created xsi:type="dcterms:W3CDTF">2021-02-02T23:22:00Z</dcterms:created>
  <dcterms:modified xsi:type="dcterms:W3CDTF">2021-02-02T23:22:00Z</dcterms:modified>
</cp:coreProperties>
</file>